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CD23A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w:t>
      </w:r>
      <w:proofErr w:type="gramStart"/>
      <w:r>
        <w:t>languages, but</w:t>
      </w:r>
      <w:proofErr w:type="gramEnd"/>
      <w:r>
        <w:t xml:space="preserve">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Content>
          <w:r>
            <w:fldChar w:fldCharType="begin"/>
          </w:r>
          <w:r>
            <w:instrText xml:space="preserve"> CITATION Gil02 \l 1033 </w:instrText>
          </w:r>
          <w:r>
            <w:fldChar w:fldCharType="separate"/>
          </w:r>
          <w:r>
            <w:rPr>
              <w:noProof/>
            </w:rPr>
            <w:t xml:space="preserve"> (Gilbert &amp; Lynch, 2002)</w:t>
          </w:r>
          <w:r>
            <w:fldChar w:fldCharType="end"/>
          </w:r>
        </w:sdtContent>
      </w:sdt>
      <w:r>
        <w:t xml:space="preserve">.  This constraint causes network administrators to choose between different optimization points offered by Relational (SQL), </w:t>
      </w:r>
      <w:r>
        <w:t xml:space="preserve">Not Only SQL (NoSQL),  </w:t>
      </w:r>
      <w:r>
        <w:t>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changes decrease</w:t>
      </w:r>
      <w:r w:rsidR="007F7064">
        <w:t>s</w:t>
      </w:r>
      <w:r w:rsidR="0010702E">
        <w:t>,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Default="00E6297E" w:rsidP="00E6297E">
      <w:r>
        <w:tab/>
      </w:r>
      <w:r w:rsidR="007F7064">
        <w:t>Enterprises environments are adopting data lakes as part of their data management workflows.  One survey estimated that 38% of organizations had already provisioned an instance, and another 15% are evaluating rollout strategies</w:t>
      </w:r>
      <w:sdt>
        <w:sdtPr>
          <w:id w:val="-459797231"/>
          <w:citation/>
        </w:sdtPr>
        <w:sdtContent>
          <w:r w:rsidR="007F7064">
            <w:fldChar w:fldCharType="begin"/>
          </w:r>
          <w:r w:rsidR="007F7064">
            <w:instrText xml:space="preserve"> CITATION McK19 \l 1033 </w:instrText>
          </w:r>
          <w:r w:rsidR="007F7064">
            <w:fldChar w:fldCharType="separate"/>
          </w:r>
          <w:r w:rsidR="007F7064">
            <w:rPr>
              <w:noProof/>
            </w:rPr>
            <w:t xml:space="preserve"> (McKendrick, 2019)</w:t>
          </w:r>
          <w:r w:rsidR="007F7064">
            <w:fldChar w:fldCharType="end"/>
          </w:r>
        </w:sdtContent>
      </w:sdt>
      <w:r w:rsidR="007F7064">
        <w:t>.  This new technology raises questions about the positioning of data lakes against traditional OLAP data warehouses.  According to McKendrick, a data lake strategy should complement, not replace, the enterprise data warehouse.  The distinction comes from the storage abstraction layer, with lakes optimized for unstructured and semi-structured content versus warehouses requiring highly structured content.  The literature refers to this difference as ‘schema on reading versus schema on writing patterns.’</w:t>
      </w:r>
    </w:p>
    <w:p w:rsidR="007F7064" w:rsidRDefault="007F7064" w:rsidP="00E6297E">
      <w:r>
        <w:tab/>
        <w:t xml:space="preserve">According to Garda, a complementary strategy might start with all data sources flowing </w:t>
      </w:r>
      <w:bookmarkStart w:id="0" w:name="_GoBack"/>
      <w:r>
        <w:t xml:space="preserve">into the data lake.  Next, information governance policies need to classify and annotate the data </w:t>
      </w:r>
      <w:bookmarkEnd w:id="0"/>
      <w:r>
        <w:t xml:space="preserve">for discoverability and exploration.  Then data processing workflows can </w:t>
      </w:r>
      <w:r w:rsidRPr="007F7064">
        <w:rPr>
          <w:i/>
        </w:rPr>
        <w:t>extract</w:t>
      </w:r>
      <w:r>
        <w:t xml:space="preserve"> aspects of the unstructured records, </w:t>
      </w:r>
      <w:r>
        <w:rPr>
          <w:i/>
        </w:rPr>
        <w:t>transform</w:t>
      </w:r>
      <w:r>
        <w:t xml:space="preserve"> into schematized facts, and </w:t>
      </w:r>
      <w:r>
        <w:rPr>
          <w:i/>
        </w:rPr>
        <w:t>load</w:t>
      </w:r>
      <w:r>
        <w:t xml:space="preserve"> into the data warehouse.  Afterward, business professionals can use familiar tooling and query languages to examine Key Performance Indicators (KPIs) and other aggregate data</w:t>
      </w:r>
      <w:sdt>
        <w:sdtPr>
          <w:id w:val="1284463883"/>
          <w:citation/>
        </w:sdtPr>
        <w:sdtContent>
          <w:r>
            <w:fldChar w:fldCharType="begin"/>
          </w:r>
          <w:r>
            <w:instrText xml:space="preserve"> CITATION Gar19 \l 1033 </w:instrText>
          </w:r>
          <w:r>
            <w:fldChar w:fldCharType="separate"/>
          </w:r>
          <w:r>
            <w:rPr>
              <w:noProof/>
            </w:rPr>
            <w:t xml:space="preserve"> (Garda, 2019)</w:t>
          </w:r>
          <w:r>
            <w:fldChar w:fldCharType="end"/>
          </w:r>
        </w:sdtContent>
      </w:sdt>
      <w:r>
        <w:t>.</w:t>
      </w:r>
    </w:p>
    <w:p w:rsidR="00E9476F" w:rsidRDefault="00E9476F" w:rsidP="00E9476F">
      <w:pPr>
        <w:pStyle w:val="Heading1"/>
      </w:pPr>
      <w:r w:rsidRPr="00E9476F">
        <w:t>Building novel capabilities to enable business intelligence agility</w:t>
      </w:r>
      <w:r>
        <w:t xml:space="preserve"> (2018)</w:t>
      </w:r>
    </w:p>
    <w:p w:rsidR="00E9476F" w:rsidRPr="00E6297E" w:rsidRDefault="007F7064" w:rsidP="00E9476F">
      <w:r>
        <w:tab/>
        <w:t xml:space="preserve">A challenge with this approach is the data warehouse </w:t>
      </w:r>
      <w:r w:rsidR="00E9476F">
        <w:t xml:space="preserve">can only address previously stated </w:t>
      </w:r>
      <w:r>
        <w:t xml:space="preserve">business questions.  </w:t>
      </w:r>
      <w:r w:rsidR="00E9476F">
        <w:t xml:space="preserve">To onboard new decision models, requires engineering staff to configure custom ETL workflows.  This additional work </w:t>
      </w:r>
      <w:r>
        <w:t>reduce</w:t>
      </w:r>
      <w:r w:rsidR="00E9476F">
        <w:t>s</w:t>
      </w:r>
      <w:r>
        <w:t xml:space="preserve"> agility and the organization’s ability to pivot towards dynamic market opportunities</w:t>
      </w:r>
      <w:sdt>
        <w:sdtPr>
          <w:id w:val="1109705380"/>
          <w:citation/>
        </w:sdtPr>
        <w:sdtContent>
          <w:r>
            <w:fldChar w:fldCharType="begin"/>
          </w:r>
          <w:r>
            <w:instrText xml:space="preserve"> CITATION Har19 \l 1033 </w:instrText>
          </w:r>
          <w:r>
            <w:fldChar w:fldCharType="separate"/>
          </w:r>
          <w:r>
            <w:rPr>
              <w:noProof/>
            </w:rPr>
            <w:t xml:space="preserve"> (Harper, 2019)</w:t>
          </w:r>
          <w:r>
            <w:fldChar w:fldCharType="end"/>
          </w:r>
        </w:sdtContent>
      </w:sdt>
      <w:r>
        <w:t>.</w:t>
      </w:r>
      <w:r w:rsidR="00155895">
        <w:t xml:space="preserve">  One solution is to duplicate a subset of the lake into in-memory databases, as they are more responsive to exploration</w:t>
      </w:r>
      <w:sdt>
        <w:sdtPr>
          <w:id w:val="825639580"/>
          <w:citation/>
        </w:sdtPr>
        <w:sdtContent>
          <w:r w:rsidR="00155895">
            <w:fldChar w:fldCharType="begin"/>
          </w:r>
          <w:r w:rsidR="00155895">
            <w:instrText xml:space="preserve"> CITATION Kna18 \l 1033 </w:instrText>
          </w:r>
          <w:r w:rsidR="00155895">
            <w:fldChar w:fldCharType="separate"/>
          </w:r>
          <w:r w:rsidR="00155895">
            <w:rPr>
              <w:noProof/>
            </w:rPr>
            <w:t xml:space="preserve"> (Knabke &amp; Olbrich, 2018)</w:t>
          </w:r>
          <w:r w:rsidR="00155895">
            <w:fldChar w:fldCharType="end"/>
          </w:r>
        </w:sdtContent>
      </w:sdt>
      <w:r w:rsidR="00155895">
        <w:t xml:space="preserve">.  Technologies such as </w:t>
      </w:r>
      <w:proofErr w:type="spellStart"/>
      <w:r w:rsidR="00155895">
        <w:t>ElasticSearch</w:t>
      </w:r>
      <w:proofErr w:type="spellEnd"/>
      <w:r w:rsidR="00155895">
        <w:t xml:space="preserve"> can efficiently hold vast datasets of </w:t>
      </w:r>
      <w:r w:rsidR="00155895">
        <w:lastRenderedPageBreak/>
        <w:t>unstructured documents.  The store creates a reverse index to associate terms (values) with specific records</w:t>
      </w:r>
    </w:p>
    <w:p w:rsidR="005E4FF8" w:rsidRDefault="00D70AD0" w:rsidP="00D70AD0">
      <w:r>
        <w:t xml:space="preserve"> </w:t>
      </w:r>
    </w:p>
    <w:sectPr w:rsidR="005E4FF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23A9" w:rsidRDefault="00CD23A9" w:rsidP="0082223F">
      <w:pPr>
        <w:spacing w:line="240" w:lineRule="auto"/>
      </w:pPr>
      <w:r>
        <w:separator/>
      </w:r>
    </w:p>
  </w:endnote>
  <w:endnote w:type="continuationSeparator" w:id="0">
    <w:p w:rsidR="00CD23A9" w:rsidRDefault="00CD23A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23A9" w:rsidRDefault="00CD23A9" w:rsidP="0082223F">
      <w:pPr>
        <w:spacing w:line="240" w:lineRule="auto"/>
      </w:pPr>
      <w:r>
        <w:separator/>
      </w:r>
    </w:p>
  </w:footnote>
  <w:footnote w:type="continuationSeparator" w:id="0">
    <w:p w:rsidR="00CD23A9" w:rsidRDefault="00CD23A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702E"/>
    <w:rsid w:val="001109DA"/>
    <w:rsid w:val="001305B9"/>
    <w:rsid w:val="00134E14"/>
    <w:rsid w:val="00155895"/>
    <w:rsid w:val="00183597"/>
    <w:rsid w:val="001B16A2"/>
    <w:rsid w:val="002806B7"/>
    <w:rsid w:val="002D4A27"/>
    <w:rsid w:val="00401D65"/>
    <w:rsid w:val="004104DA"/>
    <w:rsid w:val="004223E8"/>
    <w:rsid w:val="004316A2"/>
    <w:rsid w:val="00431DE4"/>
    <w:rsid w:val="00463AB5"/>
    <w:rsid w:val="004640E7"/>
    <w:rsid w:val="004A784B"/>
    <w:rsid w:val="00544FDE"/>
    <w:rsid w:val="0054747B"/>
    <w:rsid w:val="00584E41"/>
    <w:rsid w:val="005E4FF8"/>
    <w:rsid w:val="007646E5"/>
    <w:rsid w:val="007F7064"/>
    <w:rsid w:val="0082223F"/>
    <w:rsid w:val="008447DA"/>
    <w:rsid w:val="00890DFD"/>
    <w:rsid w:val="008B5129"/>
    <w:rsid w:val="00983863"/>
    <w:rsid w:val="00A14C2F"/>
    <w:rsid w:val="00A43DA4"/>
    <w:rsid w:val="00B30E0B"/>
    <w:rsid w:val="00B6544B"/>
    <w:rsid w:val="00BE22D8"/>
    <w:rsid w:val="00BE7716"/>
    <w:rsid w:val="00C117C0"/>
    <w:rsid w:val="00C57711"/>
    <w:rsid w:val="00C73692"/>
    <w:rsid w:val="00C93BB7"/>
    <w:rsid w:val="00CD23A9"/>
    <w:rsid w:val="00D70AD0"/>
    <w:rsid w:val="00D822FF"/>
    <w:rsid w:val="00DE2224"/>
    <w:rsid w:val="00E6297E"/>
    <w:rsid w:val="00E7167C"/>
    <w:rsid w:val="00E9476F"/>
    <w:rsid w:val="00F47F2A"/>
    <w:rsid w:val="00F81EAB"/>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134681546">
      <w:bodyDiv w:val="1"/>
      <w:marLeft w:val="0"/>
      <w:marRight w:val="0"/>
      <w:marTop w:val="0"/>
      <w:marBottom w:val="0"/>
      <w:divBdr>
        <w:top w:val="none" w:sz="0" w:space="0" w:color="auto"/>
        <w:left w:val="none" w:sz="0" w:space="0" w:color="auto"/>
        <w:bottom w:val="none" w:sz="0" w:space="0" w:color="auto"/>
        <w:right w:val="none" w:sz="0" w:space="0" w:color="auto"/>
      </w:divBdr>
      <w:divsChild>
        <w:div w:id="777064813">
          <w:marLeft w:val="0"/>
          <w:marRight w:val="0"/>
          <w:marTop w:val="0"/>
          <w:marBottom w:val="0"/>
          <w:divBdr>
            <w:top w:val="none" w:sz="0" w:space="0" w:color="auto"/>
            <w:left w:val="none" w:sz="0" w:space="0" w:color="auto"/>
            <w:bottom w:val="none" w:sz="0" w:space="0" w:color="auto"/>
            <w:right w:val="none" w:sz="0" w:space="0" w:color="auto"/>
          </w:divBdr>
          <w:divsChild>
            <w:div w:id="157701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119">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61393513">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501892520">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70814096">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14</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5</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16</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17</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18</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19</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
    <b:Tag>McK19</b:Tag>
    <b:SourceType>JournalArticle</b:SourceType>
    <b:Guid>{A561845C-D5AC-4F04-99DD-6B6E7C3E6430}</b:Guid>
    <b:Author>
      <b:Author>
        <b:NameList>
          <b:Person>
            <b:Last>McKendrick</b:Last>
            <b:First>J</b:First>
          </b:Person>
        </b:NameList>
      </b:Author>
    </b:Author>
    <b:Title>Data Lakes and Data Warehouses, Working Tandom</b:Title>
    <b:Year>2019</b:Year>
    <b:RefOrder>11</b:RefOrder>
  </b:Source>
  <b:Source>
    <b:Tag>Gar19</b:Tag>
    <b:SourceType>JournalArticle</b:SourceType>
    <b:Guid>{73A103A8-365C-4B7C-BEA0-D2A1F446579C}</b:Guid>
    <b:Author>
      <b:Author>
        <b:NameList>
          <b:Person>
            <b:Last>Garda</b:Last>
            <b:First>M</b:First>
          </b:Person>
        </b:NameList>
      </b:Author>
    </b:Author>
    <b:Title>A Semantics-enabled approach for Data Lake Exploration Services</b:Title>
    <b:Year>2019</b:Year>
    <b:RefOrder>12</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3</b:RefOrder>
  </b:Source>
</b:Sources>
</file>

<file path=customXml/itemProps1.xml><?xml version="1.0" encoding="utf-8"?>
<ds:datastoreItem xmlns:ds="http://schemas.openxmlformats.org/officeDocument/2006/customXml" ds:itemID="{0A49F054-556A-45A1-AF4A-1E9652BE1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8</TotalTime>
  <Pages>8</Pages>
  <Words>1826</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19-12-10T14:28:00Z</dcterms:modified>
</cp:coreProperties>
</file>